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77D17" w14:textId="77777777" w:rsidR="00D330B4" w:rsidRDefault="00000000">
      <w:pPr>
        <w:pStyle w:val="Title"/>
      </w:pPr>
      <w:r>
        <w:t>Assignment 1</w:t>
      </w:r>
    </w:p>
    <w:p w14:paraId="03B6895E" w14:textId="77777777" w:rsidR="00D330B4" w:rsidRDefault="00000000">
      <w:pPr>
        <w:pStyle w:val="Author"/>
      </w:pPr>
      <w:r>
        <w:t>Tongxiang Lu</w:t>
      </w:r>
    </w:p>
    <w:p w14:paraId="0CC07C7F" w14:textId="77777777" w:rsidR="00D330B4" w:rsidRDefault="00000000">
      <w:pPr>
        <w:pStyle w:val="Date"/>
      </w:pPr>
      <w:r>
        <w:t>2022-09-11</w:t>
      </w:r>
    </w:p>
    <w:p w14:paraId="4F74C118" w14:textId="55D71802" w:rsidR="00D330B4" w:rsidRDefault="00000000">
      <w:pPr>
        <w:pStyle w:val="Heading1"/>
      </w:pPr>
      <w:bookmarkStart w:id="0" w:name="import-the-dataset-into-r"/>
      <w:r>
        <w:t>Import the dataset into R</w:t>
      </w:r>
    </w:p>
    <w:p w14:paraId="308989E6" w14:textId="77777777" w:rsidR="002B037A" w:rsidRDefault="002B037A" w:rsidP="002B037A">
      <w:pPr>
        <w:pStyle w:val="BodyText"/>
        <w:numPr>
          <w:ilvl w:val="0"/>
          <w:numId w:val="2"/>
        </w:numPr>
      </w:pPr>
      <w:r>
        <w:t xml:space="preserve">Dataset source: </w:t>
      </w:r>
    </w:p>
    <w:p w14:paraId="37C0F066" w14:textId="0B1144D0" w:rsidR="002B037A" w:rsidRDefault="002B037A" w:rsidP="002B037A">
      <w:pPr>
        <w:pStyle w:val="BodyText"/>
        <w:ind w:left="720"/>
      </w:pPr>
      <w:r>
        <w:t xml:space="preserve">download from </w:t>
      </w:r>
      <w:hyperlink r:id="rId7" w:history="1">
        <w:r w:rsidRPr="00A52DD1">
          <w:rPr>
            <w:rStyle w:val="Hyperlink"/>
          </w:rPr>
          <w:t>https://www.superdatascience.com/pages/rcourse</w:t>
        </w:r>
      </w:hyperlink>
      <w:r>
        <w:t>,</w:t>
      </w:r>
    </w:p>
    <w:p w14:paraId="3A653770" w14:textId="5B6E4F1B" w:rsidR="002B037A" w:rsidRDefault="002B037A" w:rsidP="002B037A">
      <w:pPr>
        <w:pStyle w:val="BodyText"/>
        <w:ind w:left="720"/>
      </w:pPr>
      <w:r>
        <w:t>the file is under section 6 advanced visualization—movie ratings</w:t>
      </w:r>
    </w:p>
    <w:p w14:paraId="31DDA5B0" w14:textId="34650056" w:rsidR="002B037A" w:rsidRDefault="002B037A" w:rsidP="002B037A">
      <w:pPr>
        <w:pStyle w:val="BodyText"/>
        <w:numPr>
          <w:ilvl w:val="0"/>
          <w:numId w:val="2"/>
        </w:numPr>
      </w:pPr>
      <w:r>
        <w:t>Steps:</w:t>
      </w:r>
    </w:p>
    <w:p w14:paraId="151A0A76" w14:textId="42DF8881" w:rsidR="002B037A" w:rsidRDefault="002B037A" w:rsidP="002B037A">
      <w:pPr>
        <w:pStyle w:val="BodyText"/>
        <w:ind w:left="720"/>
      </w:pPr>
      <w:r>
        <w:t># 1</w:t>
      </w:r>
      <w:r w:rsidR="008327D9">
        <w:t>)</w:t>
      </w:r>
      <w:r>
        <w:t>. Navigate using the Files Tab (bottom right pane) to where my data file is. It is in my desktop.</w:t>
      </w:r>
    </w:p>
    <w:p w14:paraId="23101787" w14:textId="148482D9" w:rsidR="002B037A" w:rsidRDefault="002B037A" w:rsidP="002B037A">
      <w:pPr>
        <w:pStyle w:val="BodyText"/>
        <w:ind w:left="720"/>
      </w:pPr>
      <w:r>
        <w:t># 2</w:t>
      </w:r>
      <w:r w:rsidR="008327D9">
        <w:t>)</w:t>
      </w:r>
      <w:r>
        <w:t>. Click on the *</w:t>
      </w:r>
      <w:r w:rsidRPr="002B037A">
        <w:t xml:space="preserve"> </w:t>
      </w:r>
      <w:r>
        <w:t>P2-Movie-Ratings.csv * file.</w:t>
      </w:r>
    </w:p>
    <w:p w14:paraId="3B635489" w14:textId="3A9C8B56" w:rsidR="002B037A" w:rsidRDefault="002B037A" w:rsidP="002B037A">
      <w:pPr>
        <w:pStyle w:val="BodyText"/>
        <w:ind w:left="720"/>
      </w:pPr>
      <w:r>
        <w:t># 3</w:t>
      </w:r>
      <w:r w:rsidR="008327D9">
        <w:t>)</w:t>
      </w:r>
      <w:r>
        <w:t xml:space="preserve">. Click on *Import Dataset*. </w:t>
      </w:r>
    </w:p>
    <w:p w14:paraId="6CAED1FA" w14:textId="229A272E" w:rsidR="002B037A" w:rsidRDefault="002B037A" w:rsidP="002B037A">
      <w:pPr>
        <w:pStyle w:val="BodyText"/>
        <w:ind w:left="720"/>
      </w:pPr>
      <w:r>
        <w:t># 4</w:t>
      </w:r>
      <w:r w:rsidR="008327D9">
        <w:t>)</w:t>
      </w:r>
      <w:r>
        <w:t>. Pay attention to the dataset name (lower left corner). It will be something like *</w:t>
      </w:r>
      <w:r w:rsidRPr="002B037A">
        <w:t xml:space="preserve"> </w:t>
      </w:r>
      <w:r>
        <w:t>P2-Movie-Ratings.csv *. This will be how I will use the data. Also, note the R code that is being used to read the file.</w:t>
      </w:r>
    </w:p>
    <w:p w14:paraId="21CAA0C3" w14:textId="0EDDC763" w:rsidR="002B037A" w:rsidRPr="002B037A" w:rsidRDefault="002B037A" w:rsidP="002B037A">
      <w:pPr>
        <w:pStyle w:val="BodyText"/>
        <w:ind w:left="720"/>
      </w:pPr>
      <w:r>
        <w:t># 5</w:t>
      </w:r>
      <w:r w:rsidR="008327D9">
        <w:t>)</w:t>
      </w:r>
      <w:r>
        <w:t>. Click import.</w:t>
      </w:r>
    </w:p>
    <w:p w14:paraId="4D208EF5" w14:textId="77777777" w:rsidR="00D330B4" w:rsidRDefault="00000000">
      <w:pPr>
        <w:pStyle w:val="Heading1"/>
      </w:pPr>
      <w:bookmarkStart w:id="1" w:name="Xce498031bb17c506eeb3cbff31cea3a913117eb"/>
      <w:bookmarkEnd w:id="0"/>
      <w:r>
        <w:t>Print out descriptive statistics for a selection of quantitative and categorical variables</w:t>
      </w:r>
    </w:p>
    <w:p w14:paraId="1CD3AAB0" w14:textId="5ABEFA6A" w:rsidR="008327D9" w:rsidRDefault="008327D9">
      <w:pPr>
        <w:pStyle w:val="FirstParagraph"/>
      </w:pPr>
      <w:r>
        <w:t>Steps:</w:t>
      </w:r>
    </w:p>
    <w:p w14:paraId="09AE57FD" w14:textId="62505A74" w:rsidR="00377C02" w:rsidRDefault="008327D9" w:rsidP="00377C02">
      <w:pPr>
        <w:pStyle w:val="FirstParagraph"/>
      </w:pPr>
      <w:r>
        <w:t xml:space="preserve"># </w:t>
      </w:r>
      <w:r w:rsidR="00377C02">
        <w:t>Use below console to locate my file.</w:t>
      </w:r>
    </w:p>
    <w:p w14:paraId="44959180" w14:textId="3696FA68" w:rsidR="00377C02" w:rsidRDefault="00377C02" w:rsidP="00377C02">
      <w:pPr>
        <w:pStyle w:val="FirstParagraph"/>
      </w:pPr>
      <w:r>
        <w:t xml:space="preserve">  </w:t>
      </w:r>
      <w:r>
        <w:t xml:space="preserve">mydata &lt;- read.csv(file.choose()) </w:t>
      </w:r>
    </w:p>
    <w:p w14:paraId="751933A7" w14:textId="09141403" w:rsidR="00D330B4" w:rsidRDefault="00377C02" w:rsidP="00377C02">
      <w:pPr>
        <w:pStyle w:val="FirstParagraph"/>
      </w:pPr>
      <w:r>
        <w:t xml:space="preserve">  </w:t>
      </w:r>
      <w:r>
        <w:t>mydata</w:t>
      </w:r>
    </w:p>
    <w:p w14:paraId="73D4CD91" w14:textId="79B791D8" w:rsidR="00F83F10" w:rsidRDefault="00F83F10">
      <w:pPr>
        <w:pStyle w:val="BodyText"/>
      </w:pPr>
      <w:r>
        <w:t># Use summary to calculate all of my variable measures.</w:t>
      </w:r>
    </w:p>
    <w:p w14:paraId="333C6491" w14:textId="096B48CE" w:rsidR="008327D9" w:rsidRDefault="00000000">
      <w:pPr>
        <w:pStyle w:val="BodyText"/>
      </w:pPr>
      <w:r>
        <w:t xml:space="preserve">summary(mydata) </w:t>
      </w:r>
    </w:p>
    <w:p w14:paraId="4AC18D1B" w14:textId="19572E46" w:rsidR="00F83F10" w:rsidRDefault="00F83F10">
      <w:pPr>
        <w:pStyle w:val="BodyText"/>
      </w:pPr>
      <w:r>
        <w:t xml:space="preserve"># </w:t>
      </w:r>
      <w:r w:rsidRPr="00F83F10">
        <w:t>Calculate the mean and standard deviation of a quantitative variable</w:t>
      </w:r>
      <w:r>
        <w:t>.</w:t>
      </w:r>
    </w:p>
    <w:p w14:paraId="63AA4906" w14:textId="3D358F27" w:rsidR="008327D9" w:rsidRPr="008327D9" w:rsidRDefault="00000000">
      <w:pPr>
        <w:pStyle w:val="BodyText"/>
        <w:rPr>
          <w:rFonts w:eastAsiaTheme="minorEastAsia"/>
        </w:rPr>
      </w:pPr>
      <w:r>
        <w:t>mean(mydata</w:t>
      </w:r>
      <m:oMath>
        <m:r>
          <w:rPr>
            <w:rFonts w:ascii="Cambria Math" w:hAnsi="Cambria Math"/>
          </w:rPr>
          <m:t>Budge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2DF8806" w14:textId="14E9AD4E" w:rsidR="00D330B4" w:rsidRDefault="00000000">
      <w:pPr>
        <w:pStyle w:val="BodyText"/>
      </w:pPr>
      <m:oMath>
        <m:r>
          <w:rPr>
            <w:rFonts w:ascii="Cambria Math" w:hAnsi="Cambria Math"/>
          </w:rPr>
          <w:lastRenderedPageBreak/>
          <m:t>s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ydata</m:t>
        </m:r>
      </m:oMath>
      <w:r>
        <w:t>Budget)</w:t>
      </w:r>
    </w:p>
    <w:p w14:paraId="25C966FD" w14:textId="4096F165" w:rsidR="00F83F10" w:rsidRDefault="00F83F10">
      <w:pPr>
        <w:pStyle w:val="BodyText"/>
      </w:pPr>
      <w:r>
        <w:rPr>
          <w:rFonts w:ascii="Segoe UI" w:hAnsi="Segoe UI" w:cs="Segoe UI"/>
          <w:color w:val="333333"/>
          <w:shd w:val="clear" w:color="auto" w:fill="FFFFFF"/>
        </w:rPr>
        <w:t xml:space="preserve"># </w:t>
      </w:r>
      <w:r w:rsidRPr="00F83F10">
        <w:t>To see more descriptive statistics output, use stat.desc() from the package {pastecs}</w:t>
      </w:r>
      <w:r>
        <w:t>.</w:t>
      </w:r>
    </w:p>
    <w:p w14:paraId="4641E595" w14:textId="157788D7" w:rsidR="008327D9" w:rsidRDefault="00000000">
      <w:pPr>
        <w:pStyle w:val="BodyText"/>
      </w:pPr>
      <w:r>
        <w:t xml:space="preserve">install.packages(“pastecs”) </w:t>
      </w:r>
    </w:p>
    <w:p w14:paraId="59CE6944" w14:textId="77777777" w:rsidR="008327D9" w:rsidRDefault="00000000">
      <w:pPr>
        <w:pStyle w:val="BodyText"/>
      </w:pPr>
      <w:r>
        <w:t xml:space="preserve">library(pastecs) </w:t>
      </w:r>
    </w:p>
    <w:p w14:paraId="34723FD9" w14:textId="69115A9F" w:rsidR="00D330B4" w:rsidRDefault="00000000">
      <w:pPr>
        <w:pStyle w:val="BodyText"/>
      </w:pPr>
      <w:r>
        <w:t>stat.desc(mydata)</w:t>
      </w:r>
    </w:p>
    <w:p w14:paraId="1E08305D" w14:textId="2F391DF8" w:rsidR="00D330B4" w:rsidRDefault="00000000">
      <w:pPr>
        <w:pStyle w:val="Heading1"/>
      </w:pPr>
      <w:bookmarkStart w:id="2" w:name="transform-at-least-one-variable"/>
      <w:bookmarkEnd w:id="1"/>
      <w:r>
        <w:t>Transform at least one variable</w:t>
      </w:r>
    </w:p>
    <w:p w14:paraId="69BFCB9D" w14:textId="0D2F7375" w:rsidR="00F83F10" w:rsidRPr="00F83F10" w:rsidRDefault="00F83F10" w:rsidP="00F83F10">
      <w:pPr>
        <w:pStyle w:val="BodyText"/>
      </w:pPr>
      <w:r>
        <w:t xml:space="preserve"># </w:t>
      </w:r>
      <w:r w:rsidR="00FD1594">
        <w:t xml:space="preserve">Use </w:t>
      </w:r>
      <w:r w:rsidR="00FD1594" w:rsidRPr="00F83F10">
        <w:t>Logarithm</w:t>
      </w:r>
      <w:r w:rsidR="00FD1594">
        <w:t xml:space="preserve"> to see my variable transformation output, t</w:t>
      </w:r>
      <w:r w:rsidRPr="00F83F10">
        <w:t>he benefit of</w:t>
      </w:r>
      <w:r w:rsidR="00FD1594">
        <w:t xml:space="preserve"> which are listed as below:</w:t>
      </w:r>
    </w:p>
    <w:p w14:paraId="7DF32E68" w14:textId="28508D4C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>It reduces the scatterness of the data</w:t>
      </w:r>
      <w:r w:rsidR="00FD1594">
        <w:t>.</w:t>
      </w:r>
    </w:p>
    <w:p w14:paraId="75484CF4" w14:textId="4EEC7A2A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>It linearizes the non-linear data.</w:t>
      </w:r>
    </w:p>
    <w:p w14:paraId="71BD3289" w14:textId="1B4F7983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>It mix</w:t>
      </w:r>
      <w:r w:rsidR="00F10BCD">
        <w:t>e</w:t>
      </w:r>
      <w:r w:rsidRPr="00F83F10">
        <w:t>s the data smooth.</w:t>
      </w:r>
    </w:p>
    <w:p w14:paraId="3D3F7DF3" w14:textId="0248A264" w:rsidR="00F83F10" w:rsidRPr="00F83F10" w:rsidRDefault="00F83F10" w:rsidP="00F83F10">
      <w:pPr>
        <w:pStyle w:val="BodyText"/>
      </w:pPr>
    </w:p>
    <w:p w14:paraId="68CF3FDF" w14:textId="77777777" w:rsidR="004A469F" w:rsidRDefault="00000000">
      <w:pPr>
        <w:pStyle w:val="FirstParagraph"/>
      </w:pPr>
      <w:r>
        <w:t xml:space="preserve">log_Budget &lt;- log10(mydata$Budget) </w:t>
      </w:r>
    </w:p>
    <w:p w14:paraId="3B343308" w14:textId="3BEC06D7" w:rsidR="00D330B4" w:rsidRDefault="00000000">
      <w:pPr>
        <w:pStyle w:val="FirstParagraph"/>
      </w:pPr>
      <w:r>
        <w:t>log_Budget</w:t>
      </w:r>
    </w:p>
    <w:p w14:paraId="29681805" w14:textId="77777777" w:rsidR="004A469F" w:rsidRDefault="004A469F">
      <w:pPr>
        <w:pStyle w:val="BodyText"/>
      </w:pPr>
    </w:p>
    <w:p w14:paraId="277D7A4A" w14:textId="13C937A3" w:rsidR="004A469F" w:rsidRDefault="00000000">
      <w:pPr>
        <w:pStyle w:val="BodyText"/>
      </w:pPr>
      <w:r>
        <w:t xml:space="preserve">log_Budget &lt;- log10(mydata$Audience.Ratings) </w:t>
      </w:r>
    </w:p>
    <w:p w14:paraId="5C968C2D" w14:textId="71D22FB7" w:rsidR="00D330B4" w:rsidRDefault="00000000">
      <w:pPr>
        <w:pStyle w:val="BodyText"/>
      </w:pPr>
      <w:r>
        <w:t>log_Budget</w:t>
      </w:r>
    </w:p>
    <w:p w14:paraId="168C8520" w14:textId="77777777" w:rsidR="00D330B4" w:rsidRDefault="00000000">
      <w:pPr>
        <w:pStyle w:val="Heading1"/>
      </w:pPr>
      <w:bookmarkStart w:id="3" w:name="Xbaab4f3fada786afbeb7b849c21199452c68c0c"/>
      <w:bookmarkEnd w:id="2"/>
      <w:r>
        <w:t>Plot at least one quantitative variable, and one scatterplot</w:t>
      </w:r>
    </w:p>
    <w:p w14:paraId="606DB34B" w14:textId="23655176" w:rsidR="005B388C" w:rsidRDefault="005B388C">
      <w:pPr>
        <w:pStyle w:val="FirstParagraph"/>
      </w:pPr>
      <w:r>
        <w:t>Steps:</w:t>
      </w:r>
    </w:p>
    <w:p w14:paraId="00F2F3D6" w14:textId="3C7C6FF2" w:rsidR="005B388C" w:rsidRPr="005B388C" w:rsidRDefault="005B388C" w:rsidP="005B388C">
      <w:pPr>
        <w:pStyle w:val="BodyText"/>
      </w:pPr>
      <w:r>
        <w:t># use hist(mydata$quantitative variable) to see my histogram output</w:t>
      </w:r>
    </w:p>
    <w:p w14:paraId="27DBC9E2" w14:textId="127108F1" w:rsidR="00D330B4" w:rsidRDefault="00000000">
      <w:pPr>
        <w:pStyle w:val="FirstParagraph"/>
      </w:pPr>
      <w:r>
        <w:t>hist(mydata$Budget)</w:t>
      </w:r>
    </w:p>
    <w:p w14:paraId="36BD85A8" w14:textId="77777777" w:rsidR="00020023" w:rsidRDefault="00020023" w:rsidP="005B388C">
      <w:pPr>
        <w:pStyle w:val="BodyText"/>
      </w:pPr>
    </w:p>
    <w:p w14:paraId="1570CC96" w14:textId="0AD2095A" w:rsidR="005B388C" w:rsidRPr="005B388C" w:rsidRDefault="005B388C" w:rsidP="005B388C">
      <w:pPr>
        <w:pStyle w:val="BodyText"/>
      </w:pPr>
      <w:r>
        <w:t># use plot( my data quantitative variable x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ydata</m:t>
        </m:r>
      </m:oMath>
      <w:r>
        <w:t xml:space="preserve"> quantitative variable y) to see my scatter</w:t>
      </w:r>
      <w:r w:rsidR="00020023">
        <w:t>plot output.</w:t>
      </w:r>
    </w:p>
    <w:p w14:paraId="35DCB1DA" w14:textId="77777777" w:rsidR="00D330B4" w:rsidRDefault="00000000">
      <w:pPr>
        <w:pStyle w:val="BodyText"/>
      </w:pPr>
      <w:r>
        <w:t>plot(mydata</w:t>
      </w:r>
      <m:oMath>
        <m:r>
          <w:rPr>
            <w:rFonts w:ascii="Cambria Math" w:hAnsi="Cambria Math"/>
          </w:rPr>
          <m:t>Rotten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omatoe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Rating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ydata</m:t>
        </m:r>
      </m:oMath>
      <w:r>
        <w:t>Audience.Ratings..)</w:t>
      </w:r>
      <w:bookmarkEnd w:id="3"/>
    </w:p>
    <w:sectPr w:rsidR="00D330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B0CBC" w14:textId="77777777" w:rsidR="001613EC" w:rsidRDefault="001613EC">
      <w:pPr>
        <w:spacing w:after="0"/>
      </w:pPr>
      <w:r>
        <w:separator/>
      </w:r>
    </w:p>
  </w:endnote>
  <w:endnote w:type="continuationSeparator" w:id="0">
    <w:p w14:paraId="1893F930" w14:textId="77777777" w:rsidR="001613EC" w:rsidRDefault="00161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36647" w14:textId="77777777" w:rsidR="001613EC" w:rsidRDefault="001613EC">
      <w:r>
        <w:separator/>
      </w:r>
    </w:p>
  </w:footnote>
  <w:footnote w:type="continuationSeparator" w:id="0">
    <w:p w14:paraId="35A86400" w14:textId="77777777" w:rsidR="001613EC" w:rsidRDefault="00161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98D8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B8B4E7A"/>
    <w:multiLevelType w:val="hybridMultilevel"/>
    <w:tmpl w:val="85CA0498"/>
    <w:lvl w:ilvl="0" w:tplc="ADDAF9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24184D"/>
    <w:multiLevelType w:val="hybridMultilevel"/>
    <w:tmpl w:val="622487CE"/>
    <w:lvl w:ilvl="0" w:tplc="539630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47950">
    <w:abstractNumId w:val="0"/>
  </w:num>
  <w:num w:numId="2" w16cid:durableId="1231962750">
    <w:abstractNumId w:val="2"/>
  </w:num>
  <w:num w:numId="3" w16cid:durableId="646477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30B4"/>
    <w:rsid w:val="00020023"/>
    <w:rsid w:val="00136DCA"/>
    <w:rsid w:val="001613EC"/>
    <w:rsid w:val="0025531A"/>
    <w:rsid w:val="002B037A"/>
    <w:rsid w:val="00377C02"/>
    <w:rsid w:val="004A469F"/>
    <w:rsid w:val="005B388C"/>
    <w:rsid w:val="008327D9"/>
    <w:rsid w:val="00987B59"/>
    <w:rsid w:val="00D330B4"/>
    <w:rsid w:val="00EC12D9"/>
    <w:rsid w:val="00F10BCD"/>
    <w:rsid w:val="00F83F10"/>
    <w:rsid w:val="00FD15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FD807"/>
  <w15:docId w15:val="{8ED3D402-62C7-4F85-BCAA-A64138252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2B037A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83F1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uperdatascience.com/pages/rcour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Tongxiang Lu</dc:creator>
  <cp:keywords/>
  <cp:lastModifiedBy>Lu, Tongxiang</cp:lastModifiedBy>
  <cp:revision>5</cp:revision>
  <dcterms:created xsi:type="dcterms:W3CDTF">2022-09-11T13:56:00Z</dcterms:created>
  <dcterms:modified xsi:type="dcterms:W3CDTF">2022-09-13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>word_document</vt:lpwstr>
  </property>
</Properties>
</file>